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CC882" w14:textId="77777777"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Virginia Board for People with Disabilities</w:t>
      </w:r>
    </w:p>
    <w:p w14:paraId="0D83D46A" w14:textId="77777777" w:rsidR="00BA073D" w:rsidRDefault="00B30857" w:rsidP="00641014">
      <w:pPr>
        <w:jc w:val="center"/>
        <w:rPr>
          <w:rFonts w:asciiTheme="minorHAnsi" w:hAnsiTheme="minorHAnsi" w:cstheme="minorHAnsi"/>
          <w:b/>
          <w:sz w:val="24"/>
          <w:szCs w:val="24"/>
        </w:rPr>
      </w:pPr>
      <w:r>
        <w:rPr>
          <w:rFonts w:asciiTheme="minorHAnsi" w:hAnsiTheme="minorHAnsi" w:cstheme="minorHAnsi"/>
          <w:b/>
          <w:sz w:val="24"/>
          <w:szCs w:val="24"/>
        </w:rPr>
        <w:t xml:space="preserve"> </w:t>
      </w:r>
      <w:r w:rsidR="00BA073D">
        <w:rPr>
          <w:rFonts w:asciiTheme="minorHAnsi" w:hAnsiTheme="minorHAnsi" w:cstheme="minorHAnsi"/>
          <w:b/>
          <w:sz w:val="24"/>
          <w:szCs w:val="24"/>
        </w:rPr>
        <w:t xml:space="preserve">Ad Hoc Committee </w:t>
      </w:r>
      <w:r w:rsidR="000D7893">
        <w:rPr>
          <w:rFonts w:asciiTheme="minorHAnsi" w:hAnsiTheme="minorHAnsi" w:cstheme="minorHAnsi"/>
          <w:b/>
          <w:sz w:val="24"/>
          <w:szCs w:val="24"/>
        </w:rPr>
        <w:t>Meeting</w:t>
      </w:r>
      <w:r>
        <w:rPr>
          <w:rFonts w:asciiTheme="minorHAnsi" w:hAnsiTheme="minorHAnsi" w:cstheme="minorHAnsi"/>
          <w:b/>
          <w:sz w:val="24"/>
          <w:szCs w:val="24"/>
        </w:rPr>
        <w:t xml:space="preserve"> </w:t>
      </w:r>
    </w:p>
    <w:p w14:paraId="12F514D2" w14:textId="36EFE60F" w:rsidR="00641014" w:rsidRPr="00FF1AE2" w:rsidRDefault="00AD2D7F" w:rsidP="00641014">
      <w:pPr>
        <w:jc w:val="center"/>
        <w:rPr>
          <w:rFonts w:asciiTheme="minorHAnsi" w:hAnsiTheme="minorHAnsi" w:cstheme="minorHAnsi"/>
          <w:b/>
          <w:sz w:val="24"/>
          <w:szCs w:val="24"/>
        </w:rPr>
      </w:pPr>
      <w:r>
        <w:rPr>
          <w:rFonts w:asciiTheme="minorHAnsi" w:hAnsiTheme="minorHAnsi" w:cstheme="minorHAnsi"/>
          <w:b/>
          <w:i/>
          <w:sz w:val="24"/>
          <w:szCs w:val="24"/>
        </w:rPr>
        <w:t xml:space="preserve">September </w:t>
      </w:r>
      <w:r w:rsidR="00BA073D">
        <w:rPr>
          <w:rFonts w:asciiTheme="minorHAnsi" w:hAnsiTheme="minorHAnsi" w:cstheme="minorHAnsi"/>
          <w:b/>
          <w:i/>
          <w:sz w:val="24"/>
          <w:szCs w:val="24"/>
        </w:rPr>
        <w:t>17</w:t>
      </w:r>
      <w:r w:rsidR="00C82ED0" w:rsidRPr="00FC292D">
        <w:rPr>
          <w:rFonts w:asciiTheme="minorHAnsi" w:hAnsiTheme="minorHAnsi" w:cstheme="minorHAnsi"/>
          <w:b/>
          <w:i/>
          <w:sz w:val="24"/>
          <w:szCs w:val="24"/>
        </w:rPr>
        <w:t>, 20</w:t>
      </w:r>
      <w:r w:rsidR="00533DD4">
        <w:rPr>
          <w:rFonts w:asciiTheme="minorHAnsi" w:hAnsiTheme="minorHAnsi" w:cstheme="minorHAnsi"/>
          <w:b/>
          <w:i/>
          <w:sz w:val="24"/>
          <w:szCs w:val="24"/>
        </w:rPr>
        <w:t>20</w:t>
      </w:r>
    </w:p>
    <w:p w14:paraId="5F2C7DDA" w14:textId="77777777" w:rsidR="00641014" w:rsidRPr="00FF1AE2" w:rsidRDefault="00641014" w:rsidP="00641014">
      <w:pPr>
        <w:jc w:val="center"/>
        <w:rPr>
          <w:rFonts w:asciiTheme="minorHAnsi" w:hAnsiTheme="minorHAnsi" w:cstheme="minorHAnsi"/>
          <w:b/>
          <w:i/>
          <w:sz w:val="24"/>
          <w:szCs w:val="24"/>
        </w:rPr>
      </w:pPr>
    </w:p>
    <w:p w14:paraId="48E4EB90" w14:textId="3F46BF12" w:rsidR="00641014" w:rsidRPr="00FF1AE2" w:rsidRDefault="00112876" w:rsidP="00BD6F06">
      <w:pPr>
        <w:ind w:right="144"/>
        <w:jc w:val="both"/>
        <w:rPr>
          <w:rFonts w:asciiTheme="minorHAnsi" w:hAnsiTheme="minorHAnsi" w:cstheme="minorHAnsi"/>
          <w:sz w:val="24"/>
          <w:szCs w:val="24"/>
        </w:rPr>
      </w:pPr>
      <w:r>
        <w:rPr>
          <w:rFonts w:asciiTheme="minorHAnsi" w:hAnsiTheme="minorHAnsi" w:cstheme="minorHAnsi"/>
          <w:b/>
          <w:sz w:val="24"/>
          <w:szCs w:val="24"/>
        </w:rPr>
        <w:t>Board</w:t>
      </w:r>
      <w:r w:rsidR="00641014" w:rsidRPr="00FC292D" w:rsidDel="00C707BD">
        <w:rPr>
          <w:rFonts w:asciiTheme="minorHAnsi" w:hAnsiTheme="minorHAnsi" w:cstheme="minorHAnsi"/>
          <w:b/>
          <w:sz w:val="24"/>
          <w:szCs w:val="24"/>
        </w:rPr>
        <w:t xml:space="preserve"> Members Present</w:t>
      </w:r>
      <w:r w:rsidR="00BD6F06" w:rsidRPr="00FC292D">
        <w:rPr>
          <w:rFonts w:asciiTheme="minorHAnsi" w:hAnsiTheme="minorHAnsi" w:cstheme="minorHAnsi"/>
          <w:sz w:val="24"/>
          <w:szCs w:val="24"/>
        </w:rPr>
        <w:t>:</w:t>
      </w:r>
    </w:p>
    <w:p w14:paraId="45CB157E" w14:textId="6CDFD2E4"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Matthew Shapiro, Vice Chair</w:t>
      </w:r>
    </w:p>
    <w:p w14:paraId="06B113AB" w14:textId="0CC34177"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andra Dixon</w:t>
      </w:r>
    </w:p>
    <w:p w14:paraId="3C57DFA0" w14:textId="40766C7F"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lison Coles Johnson</w:t>
      </w:r>
    </w:p>
    <w:p w14:paraId="1A2D2E03" w14:textId="370CFB6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ennis Findley</w:t>
      </w:r>
    </w:p>
    <w:p w14:paraId="08153CC5" w14:textId="60C84E2D"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Kate Olson</w:t>
      </w:r>
    </w:p>
    <w:p w14:paraId="52821AD5" w14:textId="132AF3FD" w:rsidR="00B30857" w:rsidRDefault="00B3085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Caroline Raker</w:t>
      </w:r>
    </w:p>
    <w:p w14:paraId="71DEFBC3" w14:textId="18972DE5" w:rsidR="00B30857" w:rsidRDefault="00B30857" w:rsidP="00614323">
      <w:pPr>
        <w:ind w:left="3600" w:firstLine="720"/>
        <w:jc w:val="both"/>
        <w:rPr>
          <w:rFonts w:asciiTheme="minorHAnsi" w:hAnsiTheme="minorHAnsi" w:cstheme="minorHAnsi"/>
          <w:color w:val="000000"/>
          <w:sz w:val="24"/>
          <w:szCs w:val="24"/>
        </w:rPr>
      </w:pPr>
      <w:bookmarkStart w:id="0" w:name="_GoBack"/>
      <w:bookmarkEnd w:id="0"/>
      <w:r>
        <w:rPr>
          <w:rFonts w:asciiTheme="minorHAnsi" w:hAnsiTheme="minorHAnsi" w:cstheme="minorHAnsi"/>
          <w:color w:val="000000"/>
          <w:sz w:val="24"/>
          <w:szCs w:val="24"/>
        </w:rPr>
        <w:t>Madeline Nunnally</w:t>
      </w:r>
    </w:p>
    <w:p w14:paraId="02A6FC8D" w14:textId="158875E0" w:rsidR="00B30857" w:rsidRDefault="00B3085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Philip Caldwell</w:t>
      </w:r>
    </w:p>
    <w:p w14:paraId="24E34296" w14:textId="656D284C" w:rsidR="00B30857" w:rsidRDefault="00B3085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Lindsay Pearse</w:t>
      </w:r>
    </w:p>
    <w:p w14:paraId="27AFCD65" w14:textId="33F75B9A" w:rsidR="00B30857" w:rsidRDefault="00B3085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Theresa Simmonds</w:t>
      </w:r>
    </w:p>
    <w:p w14:paraId="3381F12C" w14:textId="0D86BABB" w:rsidR="00B30857" w:rsidRDefault="00B3085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Eric Raff</w:t>
      </w:r>
    </w:p>
    <w:p w14:paraId="07FA1464" w14:textId="13EB892F" w:rsidR="00B30857" w:rsidRDefault="00AD2D7F"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Jocelyn Kilgore</w:t>
      </w:r>
    </w:p>
    <w:p w14:paraId="4DFA85F2" w14:textId="1567B7B7" w:rsidR="00AD2D7F" w:rsidRDefault="00AD2D7F"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nn Bevan</w:t>
      </w:r>
    </w:p>
    <w:p w14:paraId="38A00283" w14:textId="0307BF2B" w:rsidR="00AD2D7F" w:rsidRDefault="00BA073D"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onna Gilles</w:t>
      </w:r>
    </w:p>
    <w:p w14:paraId="5B3D932F" w14:textId="6444659D" w:rsidR="009273E0" w:rsidRDefault="009273E0" w:rsidP="00614323">
      <w:pPr>
        <w:ind w:left="3600" w:firstLine="720"/>
        <w:jc w:val="both"/>
        <w:rPr>
          <w:rFonts w:asciiTheme="minorHAnsi" w:hAnsiTheme="minorHAnsi" w:cstheme="minorHAnsi"/>
          <w:color w:val="000000"/>
          <w:sz w:val="24"/>
          <w:szCs w:val="24"/>
        </w:rPr>
      </w:pPr>
      <w:r w:rsidRPr="00BA073D">
        <w:rPr>
          <w:rFonts w:asciiTheme="minorHAnsi" w:hAnsiTheme="minorHAnsi" w:cstheme="minorHAnsi"/>
          <w:sz w:val="24"/>
          <w:szCs w:val="24"/>
        </w:rPr>
        <w:t xml:space="preserve">Rachel </w:t>
      </w:r>
      <w:proofErr w:type="spellStart"/>
      <w:r w:rsidRPr="00BA073D">
        <w:rPr>
          <w:rFonts w:asciiTheme="minorHAnsi" w:hAnsiTheme="minorHAnsi" w:cstheme="minorHAnsi"/>
          <w:sz w:val="24"/>
          <w:szCs w:val="24"/>
        </w:rPr>
        <w:t>Loria</w:t>
      </w:r>
      <w:proofErr w:type="spellEnd"/>
    </w:p>
    <w:p w14:paraId="46CCD838" w14:textId="77777777" w:rsidR="00BA073D" w:rsidRDefault="00BA073D" w:rsidP="00614323">
      <w:pPr>
        <w:ind w:left="3600" w:firstLine="720"/>
        <w:jc w:val="both"/>
        <w:rPr>
          <w:rFonts w:asciiTheme="minorHAnsi" w:hAnsiTheme="minorHAnsi" w:cstheme="minorHAnsi"/>
          <w:color w:val="000000"/>
          <w:sz w:val="24"/>
          <w:szCs w:val="24"/>
        </w:rPr>
      </w:pPr>
    </w:p>
    <w:p w14:paraId="759BC7E1" w14:textId="05E315F6" w:rsidR="00CC43C4" w:rsidRDefault="00641014" w:rsidP="00CC43C4">
      <w:pPr>
        <w:spacing w:line="300" w:lineRule="atLeast"/>
        <w:ind w:left="4320" w:hanging="4320"/>
        <w:rPr>
          <w:rFonts w:asciiTheme="minorHAnsi" w:hAnsiTheme="minorHAnsi" w:cstheme="minorHAnsi"/>
          <w:sz w:val="24"/>
          <w:szCs w:val="24"/>
        </w:rPr>
      </w:pPr>
      <w:r w:rsidRPr="0043428E">
        <w:rPr>
          <w:rFonts w:asciiTheme="minorHAnsi" w:hAnsiTheme="minorHAnsi" w:cstheme="minorHAnsi"/>
          <w:b/>
          <w:sz w:val="24"/>
          <w:szCs w:val="24"/>
        </w:rPr>
        <w:t>Guests:</w:t>
      </w:r>
      <w:r w:rsidR="009E54A8">
        <w:rPr>
          <w:rFonts w:asciiTheme="minorHAnsi" w:hAnsiTheme="minorHAnsi" w:cstheme="minorHAnsi"/>
          <w:b/>
          <w:sz w:val="24"/>
          <w:szCs w:val="24"/>
        </w:rPr>
        <w:tab/>
      </w:r>
      <w:r w:rsidR="00B30857">
        <w:rPr>
          <w:rFonts w:asciiTheme="minorHAnsi" w:hAnsiTheme="minorHAnsi" w:cstheme="minorHAnsi"/>
          <w:sz w:val="24"/>
          <w:szCs w:val="24"/>
        </w:rPr>
        <w:t xml:space="preserve">Sheryl Matney, Director of </w:t>
      </w:r>
      <w:r w:rsidR="00F17805">
        <w:rPr>
          <w:rFonts w:asciiTheme="minorHAnsi" w:hAnsiTheme="minorHAnsi" w:cstheme="minorHAnsi"/>
          <w:sz w:val="24"/>
          <w:szCs w:val="24"/>
        </w:rPr>
        <w:t>Federal Technical Assistance</w:t>
      </w:r>
    </w:p>
    <w:p w14:paraId="179DD2ED" w14:textId="7F7D5D48" w:rsidR="00B30857" w:rsidRDefault="00BA073D" w:rsidP="00CC43C4">
      <w:pPr>
        <w:spacing w:line="300" w:lineRule="atLeast"/>
        <w:ind w:left="4320"/>
        <w:rPr>
          <w:rFonts w:asciiTheme="minorHAnsi" w:hAnsiTheme="minorHAnsi" w:cstheme="minorHAnsi"/>
          <w:sz w:val="24"/>
          <w:szCs w:val="24"/>
        </w:rPr>
      </w:pPr>
      <w:proofErr w:type="spellStart"/>
      <w:r>
        <w:rPr>
          <w:rFonts w:asciiTheme="minorHAnsi" w:hAnsiTheme="minorHAnsi" w:cstheme="minorHAnsi"/>
          <w:sz w:val="24"/>
          <w:szCs w:val="24"/>
        </w:rPr>
        <w:t>Sebrina</w:t>
      </w:r>
      <w:proofErr w:type="spellEnd"/>
      <w:r>
        <w:rPr>
          <w:rFonts w:asciiTheme="minorHAnsi" w:hAnsiTheme="minorHAnsi" w:cstheme="minorHAnsi"/>
          <w:sz w:val="24"/>
          <w:szCs w:val="24"/>
        </w:rPr>
        <w:t xml:space="preserve"> Cosby</w:t>
      </w:r>
    </w:p>
    <w:p w14:paraId="3E368C88" w14:textId="3F533104" w:rsidR="00641014" w:rsidRPr="00FF1AE2" w:rsidRDefault="00641014" w:rsidP="00B30857">
      <w:pPr>
        <w:spacing w:line="300" w:lineRule="atLeast"/>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DD8BB55" w14:textId="4C2499D0" w:rsidR="000F67CB" w:rsidRDefault="000F67CB"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ara Bethea</w:t>
      </w:r>
    </w:p>
    <w:p w14:paraId="332D9FF3" w14:textId="586A7AF6" w:rsidR="00BA073D" w:rsidRDefault="00BA073D"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Kelly Bolden</w:t>
      </w:r>
    </w:p>
    <w:p w14:paraId="5B527221" w14:textId="05D749F4"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2F3CC06D" w14:textId="0AF06FED" w:rsidR="00BA073D" w:rsidRPr="00FF1AE2" w:rsidRDefault="00BA073D"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Clare Huerta, Deputy Director</w:t>
      </w:r>
    </w:p>
    <w:p w14:paraId="71002ABB" w14:textId="2950DE11" w:rsidR="00BA073D" w:rsidRDefault="00BA073D"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Benjamin Jarvela</w:t>
      </w:r>
    </w:p>
    <w:p w14:paraId="1E63ECD9" w14:textId="579C8E92" w:rsidR="00BA073D" w:rsidRDefault="00BA073D"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eri Morgan, Executive Director</w:t>
      </w:r>
    </w:p>
    <w:p w14:paraId="2F7A7C6E" w14:textId="6EA5FDA2"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Linh Thi Nguyen</w:t>
      </w:r>
    </w:p>
    <w:p w14:paraId="7B542C43" w14:textId="6F44F857" w:rsidR="00BA073D" w:rsidRDefault="00BA073D"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Henry Street</w:t>
      </w:r>
    </w:p>
    <w:p w14:paraId="34435C58" w14:textId="645DBE23"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Penni Sweetenburg-Lee</w:t>
      </w:r>
    </w:p>
    <w:p w14:paraId="56ED20CB" w14:textId="03A63A2F" w:rsidR="00D64363"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6622E951" w14:textId="49329371" w:rsidR="00BA073D" w:rsidRDefault="00641014" w:rsidP="00CC43C4">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p>
    <w:p w14:paraId="344F2D58" w14:textId="77777777" w:rsidR="00CC43C4" w:rsidRDefault="00CC43C4" w:rsidP="00CC43C4">
      <w:pPr>
        <w:ind w:left="3600" w:firstLine="720"/>
        <w:jc w:val="both"/>
        <w:rPr>
          <w:rFonts w:asciiTheme="minorHAnsi" w:hAnsiTheme="minorHAnsi" w:cstheme="minorHAnsi"/>
          <w:b/>
          <w:sz w:val="24"/>
          <w:szCs w:val="24"/>
        </w:rPr>
      </w:pPr>
    </w:p>
    <w:p w14:paraId="6D6ACD27" w14:textId="1F7325B9" w:rsidR="00383783" w:rsidRPr="00214FC6" w:rsidRDefault="00641014" w:rsidP="00214FC6">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214FC6">
        <w:rPr>
          <w:rFonts w:asciiTheme="minorHAnsi" w:hAnsiTheme="minorHAnsi" w:cstheme="minorHAnsi"/>
          <w:sz w:val="24"/>
          <w:szCs w:val="24"/>
        </w:rPr>
        <w:t xml:space="preserve">Ms. </w:t>
      </w:r>
      <w:r w:rsidR="00B30857">
        <w:rPr>
          <w:rFonts w:asciiTheme="minorHAnsi" w:hAnsiTheme="minorHAnsi" w:cstheme="minorHAnsi"/>
          <w:sz w:val="24"/>
          <w:szCs w:val="24"/>
        </w:rPr>
        <w:t>Nia Harrison</w:t>
      </w:r>
      <w:r w:rsidR="00F17805">
        <w:rPr>
          <w:rFonts w:asciiTheme="minorHAnsi" w:hAnsiTheme="minorHAnsi" w:cstheme="minorHAnsi"/>
          <w:sz w:val="24"/>
          <w:szCs w:val="24"/>
        </w:rPr>
        <w:t>, Director of Planning</w:t>
      </w:r>
      <w:r w:rsidR="00112876">
        <w:rPr>
          <w:rFonts w:asciiTheme="minorHAnsi" w:hAnsiTheme="minorHAnsi" w:cstheme="minorHAnsi"/>
          <w:sz w:val="24"/>
          <w:szCs w:val="24"/>
        </w:rPr>
        <w:t xml:space="preserve">, </w:t>
      </w:r>
      <w:r w:rsidR="00F17805">
        <w:rPr>
          <w:rFonts w:asciiTheme="minorHAnsi" w:hAnsiTheme="minorHAnsi" w:cstheme="minorHAnsi"/>
          <w:sz w:val="24"/>
          <w:szCs w:val="24"/>
        </w:rPr>
        <w:t xml:space="preserve">Research </w:t>
      </w:r>
      <w:r w:rsidR="00112876">
        <w:rPr>
          <w:rFonts w:asciiTheme="minorHAnsi" w:hAnsiTheme="minorHAnsi" w:cstheme="minorHAnsi"/>
          <w:sz w:val="24"/>
          <w:szCs w:val="24"/>
        </w:rPr>
        <w:t xml:space="preserve">and Evaluation,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0D7893">
        <w:rPr>
          <w:rFonts w:asciiTheme="minorHAnsi" w:hAnsiTheme="minorHAnsi" w:cstheme="minorHAnsi"/>
          <w:sz w:val="24"/>
          <w:szCs w:val="24"/>
        </w:rPr>
        <w:t xml:space="preserve">at </w:t>
      </w:r>
      <w:r w:rsidR="00383783">
        <w:rPr>
          <w:rFonts w:asciiTheme="minorHAnsi" w:hAnsiTheme="minorHAnsi" w:cstheme="minorHAnsi"/>
          <w:sz w:val="24"/>
          <w:szCs w:val="24"/>
        </w:rPr>
        <w:t>9</w:t>
      </w:r>
      <w:r w:rsidR="0043428E" w:rsidRPr="006F66DB">
        <w:rPr>
          <w:rFonts w:asciiTheme="minorHAnsi" w:hAnsiTheme="minorHAnsi" w:cstheme="minorHAnsi"/>
          <w:sz w:val="24"/>
          <w:szCs w:val="24"/>
        </w:rPr>
        <w:t>:</w:t>
      </w:r>
      <w:r w:rsidR="00B30857">
        <w:rPr>
          <w:rFonts w:asciiTheme="minorHAnsi" w:hAnsiTheme="minorHAnsi" w:cstheme="minorHAnsi"/>
          <w:sz w:val="24"/>
          <w:szCs w:val="24"/>
        </w:rPr>
        <w:t>00</w:t>
      </w:r>
      <w:r w:rsidR="00CD371D" w:rsidRPr="006F66DB">
        <w:rPr>
          <w:rFonts w:asciiTheme="minorHAnsi" w:hAnsiTheme="minorHAnsi" w:cstheme="minorHAnsi"/>
          <w:sz w:val="24"/>
          <w:szCs w:val="24"/>
        </w:rPr>
        <w:t xml:space="preserve"> </w:t>
      </w:r>
      <w:r w:rsidR="00383783">
        <w:rPr>
          <w:rFonts w:asciiTheme="minorHAnsi" w:hAnsiTheme="minorHAnsi" w:cstheme="minorHAnsi"/>
          <w:sz w:val="24"/>
          <w:szCs w:val="24"/>
        </w:rPr>
        <w:t>a</w:t>
      </w:r>
      <w:r w:rsidR="00C82ED0" w:rsidRPr="006F66DB">
        <w:rPr>
          <w:rFonts w:asciiTheme="minorHAnsi" w:hAnsiTheme="minorHAnsi" w:cstheme="minorHAnsi"/>
          <w:sz w:val="24"/>
          <w:szCs w:val="24"/>
        </w:rPr>
        <w:t>.m</w:t>
      </w:r>
      <w:r w:rsidR="00D65BE6">
        <w:rPr>
          <w:rFonts w:asciiTheme="minorHAnsi" w:hAnsiTheme="minorHAnsi" w:cstheme="minorHAnsi"/>
          <w:sz w:val="24"/>
          <w:szCs w:val="24"/>
        </w:rPr>
        <w:t>. and reviewed the meeting agenda</w:t>
      </w:r>
      <w:r w:rsidR="00214FC6">
        <w:rPr>
          <w:rFonts w:asciiTheme="minorHAnsi" w:hAnsiTheme="minorHAnsi" w:cstheme="minorHAnsi"/>
          <w:sz w:val="24"/>
          <w:szCs w:val="24"/>
        </w:rPr>
        <w:t xml:space="preserve">. She also </w:t>
      </w:r>
      <w:r w:rsidR="00383783">
        <w:rPr>
          <w:rFonts w:ascii="Calibri" w:hAnsi="Calibri" w:cs="Garamond"/>
          <w:sz w:val="24"/>
          <w:szCs w:val="24"/>
        </w:rPr>
        <w:t xml:space="preserve">provided a </w:t>
      </w:r>
      <w:r w:rsidR="009273E0">
        <w:rPr>
          <w:rFonts w:ascii="Calibri" w:hAnsi="Calibri" w:cs="Garamond"/>
          <w:sz w:val="24"/>
          <w:szCs w:val="24"/>
        </w:rPr>
        <w:t xml:space="preserve">brief </w:t>
      </w:r>
      <w:r w:rsidR="00383783">
        <w:rPr>
          <w:rFonts w:ascii="Calibri" w:hAnsi="Calibri" w:cs="Garamond"/>
          <w:sz w:val="24"/>
          <w:szCs w:val="24"/>
        </w:rPr>
        <w:t xml:space="preserve">recap of the </w:t>
      </w:r>
      <w:r w:rsidR="009273E0">
        <w:rPr>
          <w:rFonts w:ascii="Calibri" w:hAnsi="Calibri" w:cs="Garamond"/>
          <w:sz w:val="24"/>
          <w:szCs w:val="24"/>
        </w:rPr>
        <w:t xml:space="preserve">two previous virtual meetings and </w:t>
      </w:r>
      <w:r w:rsidR="00383783">
        <w:rPr>
          <w:rFonts w:ascii="Calibri" w:hAnsi="Calibri" w:cs="Garamond"/>
          <w:sz w:val="24"/>
          <w:szCs w:val="24"/>
        </w:rPr>
        <w:t>ground rules for today’s discussion</w:t>
      </w:r>
      <w:r w:rsidR="009273E0">
        <w:rPr>
          <w:rFonts w:ascii="Calibri" w:hAnsi="Calibri" w:cs="Garamond"/>
          <w:sz w:val="24"/>
          <w:szCs w:val="24"/>
        </w:rPr>
        <w:t>.</w:t>
      </w:r>
    </w:p>
    <w:p w14:paraId="59E50A9F" w14:textId="140F0A19" w:rsidR="00383783" w:rsidRDefault="00383783" w:rsidP="00614323">
      <w:pPr>
        <w:rPr>
          <w:rFonts w:asciiTheme="minorHAnsi" w:hAnsiTheme="minorHAnsi" w:cstheme="minorHAnsi"/>
          <w:b/>
          <w:sz w:val="24"/>
          <w:szCs w:val="24"/>
        </w:rPr>
      </w:pPr>
    </w:p>
    <w:p w14:paraId="2003306F" w14:textId="0313767D" w:rsidR="00383783" w:rsidRDefault="00383783" w:rsidP="00614323">
      <w:pPr>
        <w:rPr>
          <w:rFonts w:asciiTheme="minorHAnsi" w:hAnsiTheme="minorHAnsi" w:cstheme="minorHAnsi"/>
          <w:sz w:val="24"/>
          <w:szCs w:val="24"/>
        </w:rPr>
      </w:pPr>
      <w:r>
        <w:rPr>
          <w:rFonts w:asciiTheme="minorHAnsi" w:hAnsiTheme="minorHAnsi" w:cstheme="minorHAnsi"/>
          <w:b/>
          <w:sz w:val="24"/>
          <w:szCs w:val="24"/>
        </w:rPr>
        <w:t xml:space="preserve">ELECTION OF AD HOC COMMITTEE CHAIR: </w:t>
      </w:r>
      <w:r w:rsidRPr="00383783">
        <w:rPr>
          <w:rFonts w:asciiTheme="minorHAnsi" w:hAnsiTheme="minorHAnsi" w:cstheme="minorHAnsi"/>
          <w:sz w:val="24"/>
          <w:szCs w:val="24"/>
        </w:rPr>
        <w:t>Ms. Harrison</w:t>
      </w:r>
      <w:r>
        <w:rPr>
          <w:rFonts w:asciiTheme="minorHAnsi" w:hAnsiTheme="minorHAnsi" w:cstheme="minorHAnsi"/>
          <w:sz w:val="24"/>
          <w:szCs w:val="24"/>
        </w:rPr>
        <w:t xml:space="preserve"> briefly discussed the functions of the Ad Hoc</w:t>
      </w:r>
      <w:r w:rsidR="009273E0">
        <w:rPr>
          <w:rFonts w:asciiTheme="minorHAnsi" w:hAnsiTheme="minorHAnsi" w:cstheme="minorHAnsi"/>
          <w:sz w:val="24"/>
          <w:szCs w:val="24"/>
        </w:rPr>
        <w:t xml:space="preserve"> Committee</w:t>
      </w:r>
      <w:r>
        <w:rPr>
          <w:rFonts w:asciiTheme="minorHAnsi" w:hAnsiTheme="minorHAnsi" w:cstheme="minorHAnsi"/>
          <w:sz w:val="24"/>
          <w:szCs w:val="24"/>
        </w:rPr>
        <w:t xml:space="preserve"> Chair</w:t>
      </w:r>
      <w:r w:rsidR="009273E0">
        <w:rPr>
          <w:rFonts w:asciiTheme="minorHAnsi" w:hAnsiTheme="minorHAnsi" w:cstheme="minorHAnsi"/>
          <w:sz w:val="24"/>
          <w:szCs w:val="24"/>
        </w:rPr>
        <w:t xml:space="preserve"> and asked for a volunteer to serve in that role</w:t>
      </w:r>
      <w:r>
        <w:rPr>
          <w:rFonts w:asciiTheme="minorHAnsi" w:hAnsiTheme="minorHAnsi" w:cstheme="minorHAnsi"/>
          <w:sz w:val="24"/>
          <w:szCs w:val="24"/>
        </w:rPr>
        <w:t>.</w:t>
      </w:r>
    </w:p>
    <w:p w14:paraId="33DAEEC2" w14:textId="710653A1" w:rsidR="00383783" w:rsidRDefault="00383783" w:rsidP="00614323">
      <w:pPr>
        <w:rPr>
          <w:rFonts w:asciiTheme="minorHAnsi" w:hAnsiTheme="minorHAnsi" w:cstheme="minorHAnsi"/>
          <w:sz w:val="24"/>
          <w:szCs w:val="24"/>
        </w:rPr>
      </w:pPr>
    </w:p>
    <w:p w14:paraId="1AC32873" w14:textId="2FA2EC50" w:rsidR="00383783" w:rsidRDefault="00214FC6" w:rsidP="00614323">
      <w:pPr>
        <w:rPr>
          <w:rFonts w:asciiTheme="minorHAnsi" w:hAnsiTheme="minorHAnsi" w:cstheme="minorHAnsi"/>
          <w:sz w:val="24"/>
          <w:szCs w:val="24"/>
        </w:rPr>
      </w:pPr>
      <w:r>
        <w:rPr>
          <w:rFonts w:asciiTheme="minorHAnsi" w:hAnsiTheme="minorHAnsi" w:cstheme="minorHAnsi"/>
          <w:sz w:val="24"/>
          <w:szCs w:val="24"/>
        </w:rPr>
        <w:t xml:space="preserve">Ms. </w:t>
      </w:r>
      <w:r w:rsidR="00383783">
        <w:rPr>
          <w:rFonts w:asciiTheme="minorHAnsi" w:hAnsiTheme="minorHAnsi" w:cstheme="minorHAnsi"/>
          <w:sz w:val="24"/>
          <w:szCs w:val="24"/>
        </w:rPr>
        <w:t xml:space="preserve">Alexandra </w:t>
      </w:r>
      <w:r w:rsidR="003B71DD">
        <w:rPr>
          <w:rFonts w:asciiTheme="minorHAnsi" w:hAnsiTheme="minorHAnsi" w:cstheme="minorHAnsi"/>
          <w:sz w:val="24"/>
          <w:szCs w:val="24"/>
        </w:rPr>
        <w:t xml:space="preserve">Dixon made a </w:t>
      </w:r>
      <w:r w:rsidR="003B71DD" w:rsidRPr="003B71DD">
        <w:rPr>
          <w:rFonts w:asciiTheme="minorHAnsi" w:hAnsiTheme="minorHAnsi" w:cstheme="minorHAnsi"/>
          <w:b/>
          <w:sz w:val="24"/>
          <w:szCs w:val="24"/>
        </w:rPr>
        <w:t>MOTION</w:t>
      </w:r>
      <w:r w:rsidR="003B71DD">
        <w:rPr>
          <w:rFonts w:asciiTheme="minorHAnsi" w:hAnsiTheme="minorHAnsi" w:cstheme="minorHAnsi"/>
          <w:b/>
          <w:sz w:val="24"/>
          <w:szCs w:val="24"/>
        </w:rPr>
        <w:t xml:space="preserve"> </w:t>
      </w:r>
      <w:r w:rsidR="003B71DD">
        <w:rPr>
          <w:rFonts w:asciiTheme="minorHAnsi" w:hAnsiTheme="minorHAnsi" w:cstheme="minorHAnsi"/>
          <w:sz w:val="24"/>
          <w:szCs w:val="24"/>
        </w:rPr>
        <w:t xml:space="preserve">to elect </w:t>
      </w:r>
      <w:r>
        <w:rPr>
          <w:rFonts w:asciiTheme="minorHAnsi" w:hAnsiTheme="minorHAnsi" w:cstheme="minorHAnsi"/>
          <w:sz w:val="24"/>
          <w:szCs w:val="24"/>
        </w:rPr>
        <w:t xml:space="preserve">Mr. </w:t>
      </w:r>
      <w:r w:rsidR="003B71DD">
        <w:rPr>
          <w:rFonts w:asciiTheme="minorHAnsi" w:hAnsiTheme="minorHAnsi" w:cstheme="minorHAnsi"/>
          <w:sz w:val="24"/>
          <w:szCs w:val="24"/>
        </w:rPr>
        <w:t xml:space="preserve">Dennis Findley as the Chair for the </w:t>
      </w:r>
      <w:r w:rsidR="009273E0">
        <w:rPr>
          <w:rFonts w:asciiTheme="minorHAnsi" w:hAnsiTheme="minorHAnsi" w:cstheme="minorHAnsi"/>
          <w:sz w:val="24"/>
          <w:szCs w:val="24"/>
        </w:rPr>
        <w:t xml:space="preserve">State Plan </w:t>
      </w:r>
      <w:r w:rsidR="003B71DD">
        <w:rPr>
          <w:rFonts w:asciiTheme="minorHAnsi" w:hAnsiTheme="minorHAnsi" w:cstheme="minorHAnsi"/>
          <w:sz w:val="24"/>
          <w:szCs w:val="24"/>
        </w:rPr>
        <w:t xml:space="preserve">Ad hoc Committee. </w:t>
      </w:r>
      <w:r>
        <w:rPr>
          <w:rFonts w:asciiTheme="minorHAnsi" w:hAnsiTheme="minorHAnsi" w:cstheme="minorHAnsi"/>
          <w:sz w:val="24"/>
          <w:szCs w:val="24"/>
        </w:rPr>
        <w:t xml:space="preserve">Mr. </w:t>
      </w:r>
      <w:r w:rsidR="003B71DD">
        <w:rPr>
          <w:rFonts w:asciiTheme="minorHAnsi" w:hAnsiTheme="minorHAnsi" w:cstheme="minorHAnsi"/>
          <w:sz w:val="24"/>
          <w:szCs w:val="24"/>
        </w:rPr>
        <w:t xml:space="preserve">Matthew Shapiro seconded the </w:t>
      </w:r>
      <w:r w:rsidR="003B71DD" w:rsidRPr="003B71DD">
        <w:rPr>
          <w:rFonts w:asciiTheme="minorHAnsi" w:hAnsiTheme="minorHAnsi" w:cstheme="minorHAnsi"/>
          <w:b/>
          <w:sz w:val="24"/>
          <w:szCs w:val="24"/>
        </w:rPr>
        <w:t>MOTION</w:t>
      </w:r>
      <w:r w:rsidR="003B71DD">
        <w:rPr>
          <w:rFonts w:asciiTheme="minorHAnsi" w:hAnsiTheme="minorHAnsi" w:cstheme="minorHAnsi"/>
          <w:sz w:val="24"/>
          <w:szCs w:val="24"/>
        </w:rPr>
        <w:t xml:space="preserve"> to approve. The </w:t>
      </w:r>
      <w:r w:rsidR="003B71DD" w:rsidRPr="003B71DD">
        <w:rPr>
          <w:rFonts w:asciiTheme="minorHAnsi" w:hAnsiTheme="minorHAnsi" w:cstheme="minorHAnsi"/>
          <w:b/>
          <w:sz w:val="24"/>
          <w:szCs w:val="24"/>
        </w:rPr>
        <w:t>MOTION</w:t>
      </w:r>
      <w:r>
        <w:rPr>
          <w:rFonts w:asciiTheme="minorHAnsi" w:hAnsiTheme="minorHAnsi" w:cstheme="minorHAnsi"/>
          <w:sz w:val="24"/>
          <w:szCs w:val="24"/>
        </w:rPr>
        <w:t xml:space="preserve"> </w:t>
      </w:r>
      <w:r w:rsidR="003B71DD">
        <w:rPr>
          <w:rFonts w:asciiTheme="minorHAnsi" w:hAnsiTheme="minorHAnsi" w:cstheme="minorHAnsi"/>
          <w:sz w:val="24"/>
          <w:szCs w:val="24"/>
        </w:rPr>
        <w:t>carried.</w:t>
      </w:r>
    </w:p>
    <w:p w14:paraId="14D04310" w14:textId="14A97649" w:rsidR="003B71DD" w:rsidRDefault="003B71DD" w:rsidP="00614323">
      <w:pPr>
        <w:rPr>
          <w:rFonts w:asciiTheme="minorHAnsi" w:hAnsiTheme="minorHAnsi" w:cstheme="minorHAnsi"/>
          <w:sz w:val="24"/>
          <w:szCs w:val="24"/>
        </w:rPr>
      </w:pPr>
    </w:p>
    <w:p w14:paraId="5B388B7A" w14:textId="42243516" w:rsidR="003B71DD" w:rsidRDefault="003B71DD" w:rsidP="003B71DD">
      <w:pPr>
        <w:spacing w:line="300" w:lineRule="atLeast"/>
        <w:ind w:left="4320" w:hanging="4320"/>
        <w:rPr>
          <w:rFonts w:asciiTheme="minorHAnsi" w:hAnsiTheme="minorHAnsi" w:cstheme="minorHAnsi"/>
          <w:sz w:val="24"/>
          <w:szCs w:val="24"/>
        </w:rPr>
      </w:pPr>
      <w:r>
        <w:rPr>
          <w:rFonts w:asciiTheme="minorHAnsi" w:hAnsiTheme="minorHAnsi" w:cstheme="minorHAnsi"/>
          <w:b/>
          <w:sz w:val="24"/>
          <w:szCs w:val="24"/>
        </w:rPr>
        <w:t xml:space="preserve">STATE PLAN STRUCTURE: </w:t>
      </w:r>
      <w:r w:rsidR="00214FC6">
        <w:rPr>
          <w:rFonts w:asciiTheme="minorHAnsi" w:hAnsiTheme="minorHAnsi" w:cstheme="minorHAnsi"/>
          <w:b/>
          <w:sz w:val="24"/>
          <w:szCs w:val="24"/>
        </w:rPr>
        <w:t xml:space="preserve">Ms. </w:t>
      </w:r>
      <w:r>
        <w:rPr>
          <w:rFonts w:asciiTheme="minorHAnsi" w:hAnsiTheme="minorHAnsi" w:cstheme="minorHAnsi"/>
          <w:sz w:val="24"/>
          <w:szCs w:val="24"/>
        </w:rPr>
        <w:t xml:space="preserve">Sheryl </w:t>
      </w:r>
      <w:proofErr w:type="spellStart"/>
      <w:r>
        <w:rPr>
          <w:rFonts w:asciiTheme="minorHAnsi" w:hAnsiTheme="minorHAnsi" w:cstheme="minorHAnsi"/>
          <w:sz w:val="24"/>
          <w:szCs w:val="24"/>
        </w:rPr>
        <w:t>Matney</w:t>
      </w:r>
      <w:proofErr w:type="spellEnd"/>
      <w:r w:rsidR="00214FC6">
        <w:rPr>
          <w:rFonts w:asciiTheme="minorHAnsi" w:hAnsiTheme="minorHAnsi" w:cstheme="minorHAnsi"/>
          <w:sz w:val="24"/>
          <w:szCs w:val="24"/>
        </w:rPr>
        <w:t>,</w:t>
      </w:r>
      <w:r>
        <w:rPr>
          <w:rFonts w:asciiTheme="minorHAnsi" w:hAnsiTheme="minorHAnsi" w:cstheme="minorHAnsi"/>
          <w:sz w:val="24"/>
          <w:szCs w:val="24"/>
        </w:rPr>
        <w:t xml:space="preserve"> Director of Federal Technical Assistance, </w:t>
      </w:r>
    </w:p>
    <w:p w14:paraId="442B8E35" w14:textId="08FF9408" w:rsidR="003B71DD" w:rsidRDefault="009273E0" w:rsidP="00614323">
      <w:pPr>
        <w:rPr>
          <w:rFonts w:asciiTheme="minorHAnsi" w:hAnsiTheme="minorHAnsi" w:cstheme="minorHAnsi"/>
          <w:sz w:val="24"/>
          <w:szCs w:val="24"/>
        </w:rPr>
      </w:pPr>
      <w:proofErr w:type="gramStart"/>
      <w:r>
        <w:rPr>
          <w:rFonts w:asciiTheme="minorHAnsi" w:hAnsiTheme="minorHAnsi" w:cstheme="minorHAnsi"/>
          <w:sz w:val="24"/>
          <w:szCs w:val="24"/>
        </w:rPr>
        <w:t>p</w:t>
      </w:r>
      <w:r w:rsidR="003B71DD">
        <w:rPr>
          <w:rFonts w:asciiTheme="minorHAnsi" w:hAnsiTheme="minorHAnsi" w:cstheme="minorHAnsi"/>
          <w:sz w:val="24"/>
          <w:szCs w:val="24"/>
        </w:rPr>
        <w:t>rovided</w:t>
      </w:r>
      <w:proofErr w:type="gramEnd"/>
      <w:r w:rsidR="003B71DD">
        <w:rPr>
          <w:rFonts w:asciiTheme="minorHAnsi" w:hAnsiTheme="minorHAnsi" w:cstheme="minorHAnsi"/>
          <w:sz w:val="24"/>
          <w:szCs w:val="24"/>
        </w:rPr>
        <w:t xml:space="preserve"> an overview of the State Plan framework and structure. Ms. Matney discussed the </w:t>
      </w:r>
      <w:r>
        <w:rPr>
          <w:rFonts w:asciiTheme="minorHAnsi" w:hAnsiTheme="minorHAnsi" w:cstheme="minorHAnsi"/>
          <w:sz w:val="24"/>
          <w:szCs w:val="24"/>
        </w:rPr>
        <w:t xml:space="preserve">federal </w:t>
      </w:r>
      <w:r w:rsidR="003B71DD">
        <w:rPr>
          <w:rFonts w:asciiTheme="minorHAnsi" w:hAnsiTheme="minorHAnsi" w:cstheme="minorHAnsi"/>
          <w:sz w:val="24"/>
          <w:szCs w:val="24"/>
        </w:rPr>
        <w:t xml:space="preserve">requirements </w:t>
      </w:r>
      <w:r>
        <w:rPr>
          <w:rFonts w:asciiTheme="minorHAnsi" w:hAnsiTheme="minorHAnsi" w:cstheme="minorHAnsi"/>
          <w:sz w:val="24"/>
          <w:szCs w:val="24"/>
        </w:rPr>
        <w:t xml:space="preserve">in the </w:t>
      </w:r>
      <w:r w:rsidR="004543DC">
        <w:rPr>
          <w:rFonts w:asciiTheme="minorHAnsi" w:hAnsiTheme="minorHAnsi" w:cstheme="minorHAnsi"/>
          <w:sz w:val="24"/>
          <w:szCs w:val="24"/>
        </w:rPr>
        <w:t xml:space="preserve">Developmental </w:t>
      </w:r>
      <w:r w:rsidR="003B71DD">
        <w:rPr>
          <w:rFonts w:asciiTheme="minorHAnsi" w:hAnsiTheme="minorHAnsi" w:cstheme="minorHAnsi"/>
          <w:sz w:val="24"/>
          <w:szCs w:val="24"/>
        </w:rPr>
        <w:t>D</w:t>
      </w:r>
      <w:r w:rsidR="004543DC">
        <w:rPr>
          <w:rFonts w:asciiTheme="minorHAnsi" w:hAnsiTheme="minorHAnsi" w:cstheme="minorHAnsi"/>
          <w:sz w:val="24"/>
          <w:szCs w:val="24"/>
        </w:rPr>
        <w:t>isabilities A</w:t>
      </w:r>
      <w:r>
        <w:rPr>
          <w:rFonts w:asciiTheme="minorHAnsi" w:hAnsiTheme="minorHAnsi" w:cstheme="minorHAnsi"/>
          <w:sz w:val="24"/>
          <w:szCs w:val="24"/>
        </w:rPr>
        <w:t>ct</w:t>
      </w:r>
      <w:r w:rsidR="003B71DD">
        <w:rPr>
          <w:rFonts w:asciiTheme="minorHAnsi" w:hAnsiTheme="minorHAnsi" w:cstheme="minorHAnsi"/>
          <w:sz w:val="24"/>
          <w:szCs w:val="24"/>
        </w:rPr>
        <w:t xml:space="preserve"> for the 5 year State Plan</w:t>
      </w:r>
      <w:r>
        <w:rPr>
          <w:rFonts w:asciiTheme="minorHAnsi" w:hAnsiTheme="minorHAnsi" w:cstheme="minorHAnsi"/>
          <w:sz w:val="24"/>
          <w:szCs w:val="24"/>
        </w:rPr>
        <w:t>, and briefly introduced planning considerations</w:t>
      </w:r>
      <w:r w:rsidR="003B71DD">
        <w:rPr>
          <w:rFonts w:asciiTheme="minorHAnsi" w:hAnsiTheme="minorHAnsi" w:cstheme="minorHAnsi"/>
          <w:sz w:val="24"/>
          <w:szCs w:val="24"/>
        </w:rPr>
        <w:t>.</w:t>
      </w:r>
      <w:r w:rsidR="004543DC">
        <w:rPr>
          <w:rFonts w:asciiTheme="minorHAnsi" w:hAnsiTheme="minorHAnsi" w:cstheme="minorHAnsi"/>
          <w:sz w:val="24"/>
          <w:szCs w:val="24"/>
        </w:rPr>
        <w:t xml:space="preserve"> Ms. Matney </w:t>
      </w:r>
      <w:r>
        <w:rPr>
          <w:rFonts w:asciiTheme="minorHAnsi" w:hAnsiTheme="minorHAnsi" w:cstheme="minorHAnsi"/>
          <w:sz w:val="24"/>
          <w:szCs w:val="24"/>
        </w:rPr>
        <w:t>also provided an overview of</w:t>
      </w:r>
      <w:r w:rsidR="004543DC">
        <w:rPr>
          <w:rFonts w:asciiTheme="minorHAnsi" w:hAnsiTheme="minorHAnsi" w:cstheme="minorHAnsi"/>
          <w:sz w:val="24"/>
          <w:szCs w:val="24"/>
        </w:rPr>
        <w:t xml:space="preserve"> the S</w:t>
      </w:r>
      <w:r>
        <w:rPr>
          <w:rFonts w:asciiTheme="minorHAnsi" w:hAnsiTheme="minorHAnsi" w:cstheme="minorHAnsi"/>
          <w:sz w:val="24"/>
          <w:szCs w:val="24"/>
        </w:rPr>
        <w:t xml:space="preserve">MART </w:t>
      </w:r>
      <w:r w:rsidR="004543DC">
        <w:rPr>
          <w:rFonts w:asciiTheme="minorHAnsi" w:hAnsiTheme="minorHAnsi" w:cstheme="minorHAnsi"/>
          <w:sz w:val="24"/>
          <w:szCs w:val="24"/>
        </w:rPr>
        <w:t>method for establishing goals and objectives, which helps ensure that the</w:t>
      </w:r>
      <w:r>
        <w:rPr>
          <w:rFonts w:asciiTheme="minorHAnsi" w:hAnsiTheme="minorHAnsi" w:cstheme="minorHAnsi"/>
          <w:sz w:val="24"/>
          <w:szCs w:val="24"/>
        </w:rPr>
        <w:t xml:space="preserve"> federal r</w:t>
      </w:r>
      <w:r w:rsidR="004543DC">
        <w:rPr>
          <w:rFonts w:asciiTheme="minorHAnsi" w:hAnsiTheme="minorHAnsi" w:cstheme="minorHAnsi"/>
          <w:sz w:val="24"/>
          <w:szCs w:val="24"/>
        </w:rPr>
        <w:t>equirements are met.</w:t>
      </w:r>
    </w:p>
    <w:p w14:paraId="192F5A7F" w14:textId="48AF7973" w:rsidR="004543DC" w:rsidRDefault="004543DC" w:rsidP="00614323">
      <w:pPr>
        <w:rPr>
          <w:rFonts w:asciiTheme="minorHAnsi" w:hAnsiTheme="minorHAnsi" w:cstheme="minorHAnsi"/>
          <w:sz w:val="24"/>
          <w:szCs w:val="24"/>
        </w:rPr>
      </w:pPr>
    </w:p>
    <w:p w14:paraId="176FFE0D" w14:textId="77777777" w:rsidR="009273E0" w:rsidRDefault="004543DC" w:rsidP="009273E0">
      <w:pPr>
        <w:spacing w:line="300" w:lineRule="atLeast"/>
        <w:rPr>
          <w:rFonts w:asciiTheme="minorHAnsi" w:hAnsiTheme="minorHAnsi" w:cstheme="minorHAnsi"/>
          <w:sz w:val="24"/>
          <w:szCs w:val="24"/>
        </w:rPr>
      </w:pPr>
      <w:r>
        <w:rPr>
          <w:rFonts w:asciiTheme="minorHAnsi" w:hAnsiTheme="minorHAnsi" w:cstheme="minorHAnsi"/>
          <w:b/>
          <w:sz w:val="24"/>
          <w:szCs w:val="24"/>
        </w:rPr>
        <w:t xml:space="preserve">LARGE GROUP DISCUSSION TO IDENTIFY GOALS AND OBJECTIVES: </w:t>
      </w:r>
      <w:r w:rsidR="009273E0">
        <w:rPr>
          <w:rFonts w:asciiTheme="minorHAnsi" w:hAnsiTheme="minorHAnsi" w:cstheme="minorHAnsi"/>
          <w:sz w:val="24"/>
          <w:szCs w:val="24"/>
        </w:rPr>
        <w:t>Ms. Harrison asked Committee members to take a short survey to re-evaluate their priority areas of emphasis and targeted disparity, based on their knowledge as a Board member and information they had learned throughout the State Plan retreat. Ms. Harrison summarized survey results for the Committee members.</w:t>
      </w:r>
    </w:p>
    <w:p w14:paraId="3A45FD8A" w14:textId="77777777" w:rsidR="009273E0" w:rsidRDefault="009273E0" w:rsidP="00614323">
      <w:pPr>
        <w:rPr>
          <w:rFonts w:asciiTheme="minorHAnsi" w:hAnsiTheme="minorHAnsi" w:cstheme="minorHAnsi"/>
          <w:sz w:val="24"/>
          <w:szCs w:val="24"/>
        </w:rPr>
      </w:pPr>
    </w:p>
    <w:p w14:paraId="32F572E5" w14:textId="36F6EF45" w:rsidR="00CB6DDD" w:rsidRDefault="009273E0" w:rsidP="00614323">
      <w:pPr>
        <w:rPr>
          <w:rFonts w:asciiTheme="minorHAnsi" w:hAnsiTheme="minorHAnsi" w:cstheme="minorHAnsi"/>
          <w:sz w:val="24"/>
          <w:szCs w:val="24"/>
        </w:rPr>
      </w:pPr>
      <w:r>
        <w:rPr>
          <w:rFonts w:asciiTheme="minorHAnsi" w:hAnsiTheme="minorHAnsi" w:cstheme="minorHAnsi"/>
          <w:sz w:val="24"/>
          <w:szCs w:val="24"/>
        </w:rPr>
        <w:t>Ms. Matney and Mr. Findley facilitated large group discussion among the Committee members about the goals, objectives, and activities to be included in the 5-year State Plan. The discussion focused on identifying common themes within and across the four areas of emphasis that the Committee members identified as most important in the survey. Potential ways to structure the goals and objectives were also discussed, based on the identified themes, and goal statements were drafted. Additionally, Committee members discussed two potential targeted disparities to include in the State Plan, and the feasibility of including two targeted disparities given federal requirements and Board resources.</w:t>
      </w:r>
    </w:p>
    <w:p w14:paraId="335CB3C1" w14:textId="77777777" w:rsidR="009273E0" w:rsidRDefault="009273E0" w:rsidP="00614323">
      <w:pPr>
        <w:rPr>
          <w:rFonts w:asciiTheme="minorHAnsi" w:hAnsiTheme="minorHAnsi" w:cstheme="minorHAnsi"/>
          <w:sz w:val="24"/>
          <w:szCs w:val="24"/>
        </w:rPr>
      </w:pPr>
    </w:p>
    <w:p w14:paraId="53D4D585" w14:textId="02155FDE" w:rsidR="00CB6DDD" w:rsidRDefault="00CB6DDD" w:rsidP="009273E0">
      <w:pPr>
        <w:rPr>
          <w:rFonts w:ascii="Calibri" w:hAnsi="Calibri"/>
          <w:sz w:val="24"/>
        </w:rPr>
      </w:pPr>
      <w:r w:rsidRPr="00CB6DDD">
        <w:rPr>
          <w:rFonts w:ascii="Calibri" w:hAnsi="Calibri"/>
          <w:b/>
          <w:sz w:val="24"/>
        </w:rPr>
        <w:t>WRAP UP:</w:t>
      </w:r>
      <w:r w:rsidR="009273E0">
        <w:rPr>
          <w:rFonts w:ascii="Calibri" w:hAnsi="Calibri"/>
          <w:sz w:val="24"/>
        </w:rPr>
        <w:t xml:space="preserve"> </w:t>
      </w:r>
      <w:r w:rsidR="009273E0">
        <w:rPr>
          <w:rFonts w:asciiTheme="minorHAnsi" w:hAnsiTheme="minorHAnsi" w:cstheme="minorHAnsi"/>
          <w:sz w:val="24"/>
          <w:szCs w:val="24"/>
        </w:rPr>
        <w:t>Mr. Findley stated that a follow-up meeting would be necessary to complete the draft. Ms. Harrison recommended giving Board staff approximately 3-4 weeks to flesh out what the Ad Hoc Committee developed, and Board staff would present the resulting product to the Ad Hoc Committee for review during a virtual follow-up meeting in October.</w:t>
      </w:r>
    </w:p>
    <w:p w14:paraId="425CE522" w14:textId="77777777" w:rsidR="00383783" w:rsidRDefault="00383783" w:rsidP="00F17805">
      <w:pPr>
        <w:shd w:val="clear" w:color="auto" w:fill="FFFFFF"/>
        <w:rPr>
          <w:rFonts w:ascii="Calibri" w:hAnsi="Calibri" w:cs="Garamond"/>
          <w:sz w:val="24"/>
          <w:szCs w:val="24"/>
        </w:rPr>
      </w:pPr>
    </w:p>
    <w:p w14:paraId="4DC91096" w14:textId="681E6A9B" w:rsidR="00F17805" w:rsidRDefault="00BC6111" w:rsidP="00CC43C4">
      <w:pPr>
        <w:shd w:val="clear" w:color="auto" w:fill="FFFFFF"/>
        <w:rPr>
          <w:rFonts w:asciiTheme="minorHAnsi" w:hAnsiTheme="minorHAnsi" w:cstheme="minorHAnsi"/>
          <w:b/>
          <w:sz w:val="24"/>
          <w:szCs w:val="24"/>
        </w:rPr>
      </w:pPr>
      <w:r>
        <w:rPr>
          <w:rFonts w:ascii="Calibri" w:hAnsi="Calibri" w:cs="Garamond"/>
          <w:sz w:val="24"/>
          <w:szCs w:val="24"/>
        </w:rPr>
        <w:t xml:space="preserve">The meeting adjourned at </w:t>
      </w:r>
      <w:r w:rsidR="00CB6DDD">
        <w:rPr>
          <w:rFonts w:ascii="Calibri" w:hAnsi="Calibri" w:cs="Garamond"/>
          <w:sz w:val="24"/>
          <w:szCs w:val="24"/>
        </w:rPr>
        <w:t>4</w:t>
      </w:r>
      <w:r>
        <w:rPr>
          <w:rFonts w:ascii="Calibri" w:hAnsi="Calibri" w:cs="Garamond"/>
          <w:sz w:val="24"/>
          <w:szCs w:val="24"/>
        </w:rPr>
        <w:t>:</w:t>
      </w:r>
      <w:r w:rsidR="009273E0">
        <w:rPr>
          <w:rFonts w:ascii="Calibri" w:hAnsi="Calibri" w:cs="Garamond"/>
          <w:sz w:val="24"/>
          <w:szCs w:val="24"/>
        </w:rPr>
        <w:t>25</w:t>
      </w:r>
      <w:r>
        <w:rPr>
          <w:rFonts w:ascii="Calibri" w:hAnsi="Calibri" w:cs="Garamond"/>
          <w:sz w:val="24"/>
          <w:szCs w:val="24"/>
        </w:rPr>
        <w:t xml:space="preserve"> p.m.</w:t>
      </w:r>
      <w:r w:rsidR="00CC43C4">
        <w:rPr>
          <w:rFonts w:asciiTheme="minorHAnsi" w:hAnsiTheme="minorHAnsi" w:cstheme="minorHAnsi"/>
          <w:b/>
          <w:sz w:val="24"/>
          <w:szCs w:val="24"/>
        </w:rPr>
        <w:t xml:space="preserve"> </w:t>
      </w:r>
    </w:p>
    <w:p w14:paraId="2717D971" w14:textId="77777777" w:rsidR="00F17805" w:rsidRDefault="00F17805" w:rsidP="0080547C">
      <w:pPr>
        <w:rPr>
          <w:rFonts w:asciiTheme="minorHAnsi" w:hAnsiTheme="minorHAnsi" w:cstheme="minorHAnsi"/>
          <w:b/>
          <w:sz w:val="24"/>
          <w:szCs w:val="24"/>
        </w:rPr>
      </w:pPr>
    </w:p>
    <w:sectPr w:rsidR="00F1780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84B76" w14:textId="77777777" w:rsidR="004D568B" w:rsidRDefault="004D568B" w:rsidP="00641014">
      <w:r>
        <w:separator/>
      </w:r>
    </w:p>
  </w:endnote>
  <w:endnote w:type="continuationSeparator" w:id="0">
    <w:p w14:paraId="5030AB3E" w14:textId="77777777" w:rsidR="004D568B" w:rsidRDefault="004D568B"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BED18" w14:textId="77777777" w:rsidR="004D568B" w:rsidRDefault="004D568B" w:rsidP="00641014">
      <w:r>
        <w:separator/>
      </w:r>
    </w:p>
  </w:footnote>
  <w:footnote w:type="continuationSeparator" w:id="0">
    <w:p w14:paraId="33706CD5" w14:textId="77777777" w:rsidR="004D568B" w:rsidRDefault="004D568B" w:rsidP="00641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1414"/>
    <w:multiLevelType w:val="hybridMultilevel"/>
    <w:tmpl w:val="CAD8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16976"/>
    <w:rsid w:val="0002065A"/>
    <w:rsid w:val="00030528"/>
    <w:rsid w:val="000322B6"/>
    <w:rsid w:val="00050B47"/>
    <w:rsid w:val="00051E49"/>
    <w:rsid w:val="00053272"/>
    <w:rsid w:val="00056D6F"/>
    <w:rsid w:val="00061962"/>
    <w:rsid w:val="000732CC"/>
    <w:rsid w:val="000775ED"/>
    <w:rsid w:val="000819A7"/>
    <w:rsid w:val="00093509"/>
    <w:rsid w:val="000A2CCF"/>
    <w:rsid w:val="000A5BB9"/>
    <w:rsid w:val="000A61EF"/>
    <w:rsid w:val="000A639D"/>
    <w:rsid w:val="000B204C"/>
    <w:rsid w:val="000B6ACB"/>
    <w:rsid w:val="000C7C58"/>
    <w:rsid w:val="000D06C8"/>
    <w:rsid w:val="000D58A3"/>
    <w:rsid w:val="000D5F62"/>
    <w:rsid w:val="000D7893"/>
    <w:rsid w:val="000E05F9"/>
    <w:rsid w:val="000F67CB"/>
    <w:rsid w:val="00101F10"/>
    <w:rsid w:val="00102F02"/>
    <w:rsid w:val="00105458"/>
    <w:rsid w:val="00112876"/>
    <w:rsid w:val="001145B2"/>
    <w:rsid w:val="00114C6C"/>
    <w:rsid w:val="00115024"/>
    <w:rsid w:val="001152CD"/>
    <w:rsid w:val="0011581D"/>
    <w:rsid w:val="00115F69"/>
    <w:rsid w:val="001258A3"/>
    <w:rsid w:val="001316F6"/>
    <w:rsid w:val="00136738"/>
    <w:rsid w:val="00141AFD"/>
    <w:rsid w:val="00146260"/>
    <w:rsid w:val="0014662E"/>
    <w:rsid w:val="001544CF"/>
    <w:rsid w:val="00160DA1"/>
    <w:rsid w:val="00164D86"/>
    <w:rsid w:val="00166A49"/>
    <w:rsid w:val="00167219"/>
    <w:rsid w:val="00172A9C"/>
    <w:rsid w:val="001837E4"/>
    <w:rsid w:val="0018419B"/>
    <w:rsid w:val="0018556B"/>
    <w:rsid w:val="0019088D"/>
    <w:rsid w:val="00196EF7"/>
    <w:rsid w:val="001A5828"/>
    <w:rsid w:val="001B114A"/>
    <w:rsid w:val="001B41A2"/>
    <w:rsid w:val="001B53FC"/>
    <w:rsid w:val="001B73B5"/>
    <w:rsid w:val="001C6E48"/>
    <w:rsid w:val="001C75BF"/>
    <w:rsid w:val="001D3073"/>
    <w:rsid w:val="001E48F5"/>
    <w:rsid w:val="001F360B"/>
    <w:rsid w:val="00200C7F"/>
    <w:rsid w:val="00201ADC"/>
    <w:rsid w:val="002058DF"/>
    <w:rsid w:val="002103EA"/>
    <w:rsid w:val="00211115"/>
    <w:rsid w:val="00214FC6"/>
    <w:rsid w:val="002205F6"/>
    <w:rsid w:val="0022585C"/>
    <w:rsid w:val="00232E98"/>
    <w:rsid w:val="00236A54"/>
    <w:rsid w:val="0024254C"/>
    <w:rsid w:val="002434C5"/>
    <w:rsid w:val="00250BFE"/>
    <w:rsid w:val="00251CEE"/>
    <w:rsid w:val="002550F7"/>
    <w:rsid w:val="0025541B"/>
    <w:rsid w:val="00257685"/>
    <w:rsid w:val="0026297D"/>
    <w:rsid w:val="00266286"/>
    <w:rsid w:val="002712A6"/>
    <w:rsid w:val="00271EE0"/>
    <w:rsid w:val="00274D9C"/>
    <w:rsid w:val="00285907"/>
    <w:rsid w:val="002924A6"/>
    <w:rsid w:val="0029782E"/>
    <w:rsid w:val="002A2385"/>
    <w:rsid w:val="002A3932"/>
    <w:rsid w:val="002A47DA"/>
    <w:rsid w:val="002A61EA"/>
    <w:rsid w:val="002B1146"/>
    <w:rsid w:val="002B727C"/>
    <w:rsid w:val="002C0D42"/>
    <w:rsid w:val="002C2CDA"/>
    <w:rsid w:val="002C5F7F"/>
    <w:rsid w:val="002E6BF6"/>
    <w:rsid w:val="002F4251"/>
    <w:rsid w:val="002F5369"/>
    <w:rsid w:val="0030287B"/>
    <w:rsid w:val="0031610C"/>
    <w:rsid w:val="003179F2"/>
    <w:rsid w:val="00324A86"/>
    <w:rsid w:val="00324B0B"/>
    <w:rsid w:val="00325838"/>
    <w:rsid w:val="003348E9"/>
    <w:rsid w:val="00336556"/>
    <w:rsid w:val="00343E66"/>
    <w:rsid w:val="00350D41"/>
    <w:rsid w:val="00351620"/>
    <w:rsid w:val="00355252"/>
    <w:rsid w:val="003571CF"/>
    <w:rsid w:val="003632EF"/>
    <w:rsid w:val="003675DD"/>
    <w:rsid w:val="00374317"/>
    <w:rsid w:val="00377CA5"/>
    <w:rsid w:val="00383783"/>
    <w:rsid w:val="003837E4"/>
    <w:rsid w:val="0039236B"/>
    <w:rsid w:val="00392F79"/>
    <w:rsid w:val="003A2CCF"/>
    <w:rsid w:val="003A49ED"/>
    <w:rsid w:val="003A71C4"/>
    <w:rsid w:val="003B034B"/>
    <w:rsid w:val="003B2AE5"/>
    <w:rsid w:val="003B4A65"/>
    <w:rsid w:val="003B54C0"/>
    <w:rsid w:val="003B6B0D"/>
    <w:rsid w:val="003B71DD"/>
    <w:rsid w:val="003C058D"/>
    <w:rsid w:val="003C2E51"/>
    <w:rsid w:val="003C4672"/>
    <w:rsid w:val="003C6D14"/>
    <w:rsid w:val="003C728F"/>
    <w:rsid w:val="003C779E"/>
    <w:rsid w:val="003D1F5F"/>
    <w:rsid w:val="003D4B01"/>
    <w:rsid w:val="003E3CBE"/>
    <w:rsid w:val="003F64AE"/>
    <w:rsid w:val="004035B1"/>
    <w:rsid w:val="004048C9"/>
    <w:rsid w:val="004108F0"/>
    <w:rsid w:val="00412087"/>
    <w:rsid w:val="004135B5"/>
    <w:rsid w:val="00414183"/>
    <w:rsid w:val="00415A55"/>
    <w:rsid w:val="00416FB0"/>
    <w:rsid w:val="00417B54"/>
    <w:rsid w:val="0042003C"/>
    <w:rsid w:val="00425B48"/>
    <w:rsid w:val="004263C5"/>
    <w:rsid w:val="0043428E"/>
    <w:rsid w:val="00434FB6"/>
    <w:rsid w:val="00435465"/>
    <w:rsid w:val="0044162E"/>
    <w:rsid w:val="00441E33"/>
    <w:rsid w:val="00442805"/>
    <w:rsid w:val="00445754"/>
    <w:rsid w:val="004543DC"/>
    <w:rsid w:val="00454496"/>
    <w:rsid w:val="00462851"/>
    <w:rsid w:val="00463522"/>
    <w:rsid w:val="00476640"/>
    <w:rsid w:val="00481BA8"/>
    <w:rsid w:val="004862BC"/>
    <w:rsid w:val="00490733"/>
    <w:rsid w:val="004960CF"/>
    <w:rsid w:val="004A0665"/>
    <w:rsid w:val="004A10ED"/>
    <w:rsid w:val="004A39DF"/>
    <w:rsid w:val="004C090D"/>
    <w:rsid w:val="004C50DE"/>
    <w:rsid w:val="004C5455"/>
    <w:rsid w:val="004D568B"/>
    <w:rsid w:val="004E54FD"/>
    <w:rsid w:val="004E636A"/>
    <w:rsid w:val="004F153E"/>
    <w:rsid w:val="004F2999"/>
    <w:rsid w:val="004F3263"/>
    <w:rsid w:val="004F5D9D"/>
    <w:rsid w:val="00500741"/>
    <w:rsid w:val="00504730"/>
    <w:rsid w:val="005106B8"/>
    <w:rsid w:val="00510E72"/>
    <w:rsid w:val="0051322D"/>
    <w:rsid w:val="005200FD"/>
    <w:rsid w:val="00521D73"/>
    <w:rsid w:val="00531706"/>
    <w:rsid w:val="005328D0"/>
    <w:rsid w:val="00533DD4"/>
    <w:rsid w:val="00535BDE"/>
    <w:rsid w:val="005361F1"/>
    <w:rsid w:val="00540E41"/>
    <w:rsid w:val="0055246D"/>
    <w:rsid w:val="005568B6"/>
    <w:rsid w:val="00557EBB"/>
    <w:rsid w:val="005625C9"/>
    <w:rsid w:val="0056483E"/>
    <w:rsid w:val="00567E2E"/>
    <w:rsid w:val="0057077B"/>
    <w:rsid w:val="005726C7"/>
    <w:rsid w:val="00573DC5"/>
    <w:rsid w:val="00577BEC"/>
    <w:rsid w:val="005836E1"/>
    <w:rsid w:val="00583B81"/>
    <w:rsid w:val="00594DAB"/>
    <w:rsid w:val="005961D5"/>
    <w:rsid w:val="00597FD0"/>
    <w:rsid w:val="005A0D5A"/>
    <w:rsid w:val="005A2675"/>
    <w:rsid w:val="005A70D0"/>
    <w:rsid w:val="005C1ECD"/>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11635"/>
    <w:rsid w:val="00611715"/>
    <w:rsid w:val="00612063"/>
    <w:rsid w:val="00614323"/>
    <w:rsid w:val="00615B02"/>
    <w:rsid w:val="00617153"/>
    <w:rsid w:val="006220D5"/>
    <w:rsid w:val="0062722A"/>
    <w:rsid w:val="0063030F"/>
    <w:rsid w:val="00641014"/>
    <w:rsid w:val="00642089"/>
    <w:rsid w:val="00645B23"/>
    <w:rsid w:val="00650F8B"/>
    <w:rsid w:val="0065347C"/>
    <w:rsid w:val="006558F9"/>
    <w:rsid w:val="00656CE4"/>
    <w:rsid w:val="0066228A"/>
    <w:rsid w:val="006658F8"/>
    <w:rsid w:val="00666069"/>
    <w:rsid w:val="006673B4"/>
    <w:rsid w:val="00670328"/>
    <w:rsid w:val="00672381"/>
    <w:rsid w:val="006727F6"/>
    <w:rsid w:val="00672D79"/>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45E2D"/>
    <w:rsid w:val="00752905"/>
    <w:rsid w:val="00753385"/>
    <w:rsid w:val="007545C3"/>
    <w:rsid w:val="007557D9"/>
    <w:rsid w:val="00755B4F"/>
    <w:rsid w:val="00762E44"/>
    <w:rsid w:val="00767B82"/>
    <w:rsid w:val="00776874"/>
    <w:rsid w:val="007823D9"/>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4DAF"/>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9042B"/>
    <w:rsid w:val="008956BE"/>
    <w:rsid w:val="00895E98"/>
    <w:rsid w:val="008A0436"/>
    <w:rsid w:val="008B1A73"/>
    <w:rsid w:val="008B6750"/>
    <w:rsid w:val="008C1B84"/>
    <w:rsid w:val="008C59F3"/>
    <w:rsid w:val="008D0643"/>
    <w:rsid w:val="008E3760"/>
    <w:rsid w:val="008F3344"/>
    <w:rsid w:val="009008E6"/>
    <w:rsid w:val="00907B3B"/>
    <w:rsid w:val="00920631"/>
    <w:rsid w:val="00921F75"/>
    <w:rsid w:val="00925F69"/>
    <w:rsid w:val="009273E0"/>
    <w:rsid w:val="009356D9"/>
    <w:rsid w:val="009369B7"/>
    <w:rsid w:val="00937E87"/>
    <w:rsid w:val="00941C5A"/>
    <w:rsid w:val="00944364"/>
    <w:rsid w:val="00950BF0"/>
    <w:rsid w:val="00954B31"/>
    <w:rsid w:val="00954B45"/>
    <w:rsid w:val="009574D9"/>
    <w:rsid w:val="009575A1"/>
    <w:rsid w:val="009629DB"/>
    <w:rsid w:val="00966064"/>
    <w:rsid w:val="00973071"/>
    <w:rsid w:val="00986607"/>
    <w:rsid w:val="0098724D"/>
    <w:rsid w:val="009936A3"/>
    <w:rsid w:val="0099480D"/>
    <w:rsid w:val="009A1AC4"/>
    <w:rsid w:val="009A4ED3"/>
    <w:rsid w:val="009B4F74"/>
    <w:rsid w:val="009C77B0"/>
    <w:rsid w:val="009D0970"/>
    <w:rsid w:val="009E54A8"/>
    <w:rsid w:val="009E56AF"/>
    <w:rsid w:val="009E5FDD"/>
    <w:rsid w:val="009F32DE"/>
    <w:rsid w:val="009F3F75"/>
    <w:rsid w:val="00A01673"/>
    <w:rsid w:val="00A01B59"/>
    <w:rsid w:val="00A01F84"/>
    <w:rsid w:val="00A12111"/>
    <w:rsid w:val="00A130F9"/>
    <w:rsid w:val="00A13B60"/>
    <w:rsid w:val="00A21A13"/>
    <w:rsid w:val="00A3286A"/>
    <w:rsid w:val="00A347A9"/>
    <w:rsid w:val="00A40C9D"/>
    <w:rsid w:val="00A42BE4"/>
    <w:rsid w:val="00A523E4"/>
    <w:rsid w:val="00A524FE"/>
    <w:rsid w:val="00A5544B"/>
    <w:rsid w:val="00A556FA"/>
    <w:rsid w:val="00A60A3B"/>
    <w:rsid w:val="00A62748"/>
    <w:rsid w:val="00A6356B"/>
    <w:rsid w:val="00A70BE9"/>
    <w:rsid w:val="00A74C35"/>
    <w:rsid w:val="00A757AC"/>
    <w:rsid w:val="00A76C77"/>
    <w:rsid w:val="00A843C2"/>
    <w:rsid w:val="00A85F8A"/>
    <w:rsid w:val="00A867F7"/>
    <w:rsid w:val="00A915C1"/>
    <w:rsid w:val="00AA1DC7"/>
    <w:rsid w:val="00AA34E1"/>
    <w:rsid w:val="00AD0C02"/>
    <w:rsid w:val="00AD2D7F"/>
    <w:rsid w:val="00AD64FF"/>
    <w:rsid w:val="00AE32B8"/>
    <w:rsid w:val="00AF1B0B"/>
    <w:rsid w:val="00B00AB1"/>
    <w:rsid w:val="00B10254"/>
    <w:rsid w:val="00B12F38"/>
    <w:rsid w:val="00B15B6F"/>
    <w:rsid w:val="00B22FF8"/>
    <w:rsid w:val="00B23AD5"/>
    <w:rsid w:val="00B23B9A"/>
    <w:rsid w:val="00B30857"/>
    <w:rsid w:val="00B318F2"/>
    <w:rsid w:val="00B32581"/>
    <w:rsid w:val="00B32B54"/>
    <w:rsid w:val="00B42D77"/>
    <w:rsid w:val="00B54FD2"/>
    <w:rsid w:val="00B575DB"/>
    <w:rsid w:val="00B57CCB"/>
    <w:rsid w:val="00B605FF"/>
    <w:rsid w:val="00B70ECB"/>
    <w:rsid w:val="00B74E14"/>
    <w:rsid w:val="00B7531B"/>
    <w:rsid w:val="00B77821"/>
    <w:rsid w:val="00B81585"/>
    <w:rsid w:val="00B85434"/>
    <w:rsid w:val="00B8666F"/>
    <w:rsid w:val="00B900A2"/>
    <w:rsid w:val="00B908D7"/>
    <w:rsid w:val="00BA073D"/>
    <w:rsid w:val="00BA3E1C"/>
    <w:rsid w:val="00BA4E98"/>
    <w:rsid w:val="00BA7844"/>
    <w:rsid w:val="00BB238D"/>
    <w:rsid w:val="00BB2A18"/>
    <w:rsid w:val="00BB4A27"/>
    <w:rsid w:val="00BC1C0D"/>
    <w:rsid w:val="00BC29B2"/>
    <w:rsid w:val="00BC3B79"/>
    <w:rsid w:val="00BC4786"/>
    <w:rsid w:val="00BC4A06"/>
    <w:rsid w:val="00BC6111"/>
    <w:rsid w:val="00BD6F06"/>
    <w:rsid w:val="00BF50C6"/>
    <w:rsid w:val="00C0157A"/>
    <w:rsid w:val="00C02377"/>
    <w:rsid w:val="00C02D8E"/>
    <w:rsid w:val="00C21BC3"/>
    <w:rsid w:val="00C277BC"/>
    <w:rsid w:val="00C34CD7"/>
    <w:rsid w:val="00C40A24"/>
    <w:rsid w:val="00C42CE3"/>
    <w:rsid w:val="00C5398C"/>
    <w:rsid w:val="00C53FCA"/>
    <w:rsid w:val="00C5534A"/>
    <w:rsid w:val="00C55712"/>
    <w:rsid w:val="00C55F1C"/>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E9E"/>
    <w:rsid w:val="00CB4CD4"/>
    <w:rsid w:val="00CB6DDD"/>
    <w:rsid w:val="00CC1BD2"/>
    <w:rsid w:val="00CC43C4"/>
    <w:rsid w:val="00CC602E"/>
    <w:rsid w:val="00CD088D"/>
    <w:rsid w:val="00CD2E19"/>
    <w:rsid w:val="00CD2EF5"/>
    <w:rsid w:val="00CD371D"/>
    <w:rsid w:val="00CE22B1"/>
    <w:rsid w:val="00CE5B87"/>
    <w:rsid w:val="00CF4BAE"/>
    <w:rsid w:val="00D055D1"/>
    <w:rsid w:val="00D11F6B"/>
    <w:rsid w:val="00D1575C"/>
    <w:rsid w:val="00D317DA"/>
    <w:rsid w:val="00D325FF"/>
    <w:rsid w:val="00D34954"/>
    <w:rsid w:val="00D433E9"/>
    <w:rsid w:val="00D47887"/>
    <w:rsid w:val="00D5115D"/>
    <w:rsid w:val="00D52BA0"/>
    <w:rsid w:val="00D53597"/>
    <w:rsid w:val="00D56315"/>
    <w:rsid w:val="00D615F3"/>
    <w:rsid w:val="00D64363"/>
    <w:rsid w:val="00D64C58"/>
    <w:rsid w:val="00D65BE6"/>
    <w:rsid w:val="00D7410A"/>
    <w:rsid w:val="00D77B56"/>
    <w:rsid w:val="00D82217"/>
    <w:rsid w:val="00D91875"/>
    <w:rsid w:val="00D9306A"/>
    <w:rsid w:val="00D94235"/>
    <w:rsid w:val="00D97268"/>
    <w:rsid w:val="00DA1FD5"/>
    <w:rsid w:val="00DA27F5"/>
    <w:rsid w:val="00DB1EA5"/>
    <w:rsid w:val="00DB2AC0"/>
    <w:rsid w:val="00DC3DAF"/>
    <w:rsid w:val="00DD01E7"/>
    <w:rsid w:val="00DE291C"/>
    <w:rsid w:val="00DE4000"/>
    <w:rsid w:val="00DF02AB"/>
    <w:rsid w:val="00DF2639"/>
    <w:rsid w:val="00E00A50"/>
    <w:rsid w:val="00E033BB"/>
    <w:rsid w:val="00E05521"/>
    <w:rsid w:val="00E05DBF"/>
    <w:rsid w:val="00E06962"/>
    <w:rsid w:val="00E13F0D"/>
    <w:rsid w:val="00E20305"/>
    <w:rsid w:val="00E25C29"/>
    <w:rsid w:val="00E3348E"/>
    <w:rsid w:val="00E402C8"/>
    <w:rsid w:val="00E40602"/>
    <w:rsid w:val="00E42293"/>
    <w:rsid w:val="00E4241A"/>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831DF"/>
    <w:rsid w:val="00E844EF"/>
    <w:rsid w:val="00E87FE7"/>
    <w:rsid w:val="00E923A5"/>
    <w:rsid w:val="00E933B0"/>
    <w:rsid w:val="00E977FE"/>
    <w:rsid w:val="00EA0D5D"/>
    <w:rsid w:val="00EA1590"/>
    <w:rsid w:val="00EA779E"/>
    <w:rsid w:val="00EA7BFB"/>
    <w:rsid w:val="00EB066E"/>
    <w:rsid w:val="00EB189B"/>
    <w:rsid w:val="00EB6091"/>
    <w:rsid w:val="00EC1A9D"/>
    <w:rsid w:val="00ED3C8F"/>
    <w:rsid w:val="00EE41B8"/>
    <w:rsid w:val="00EF0891"/>
    <w:rsid w:val="00EF36C3"/>
    <w:rsid w:val="00EF701C"/>
    <w:rsid w:val="00F11337"/>
    <w:rsid w:val="00F1149A"/>
    <w:rsid w:val="00F17805"/>
    <w:rsid w:val="00F2286E"/>
    <w:rsid w:val="00F357A2"/>
    <w:rsid w:val="00F36D23"/>
    <w:rsid w:val="00F37AC5"/>
    <w:rsid w:val="00F4330B"/>
    <w:rsid w:val="00F45986"/>
    <w:rsid w:val="00F557C5"/>
    <w:rsid w:val="00F70CC7"/>
    <w:rsid w:val="00F70CE5"/>
    <w:rsid w:val="00F72484"/>
    <w:rsid w:val="00F82FCC"/>
    <w:rsid w:val="00F83429"/>
    <w:rsid w:val="00F84B1B"/>
    <w:rsid w:val="00F87381"/>
    <w:rsid w:val="00FA19E1"/>
    <w:rsid w:val="00FA34AC"/>
    <w:rsid w:val="00FA7E25"/>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15:docId w15:val="{7FD5D79C-52B4-402F-895D-0EE9AD18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482451">
      <w:bodyDiv w:val="1"/>
      <w:marLeft w:val="0"/>
      <w:marRight w:val="0"/>
      <w:marTop w:val="0"/>
      <w:marBottom w:val="0"/>
      <w:divBdr>
        <w:top w:val="none" w:sz="0" w:space="0" w:color="auto"/>
        <w:left w:val="none" w:sz="0" w:space="0" w:color="auto"/>
        <w:bottom w:val="none" w:sz="0" w:space="0" w:color="auto"/>
        <w:right w:val="none" w:sz="0" w:space="0" w:color="auto"/>
      </w:divBdr>
      <w:divsChild>
        <w:div w:id="1919359894">
          <w:marLeft w:val="0"/>
          <w:marRight w:val="0"/>
          <w:marTop w:val="0"/>
          <w:marBottom w:val="0"/>
          <w:divBdr>
            <w:top w:val="none" w:sz="0" w:space="0" w:color="auto"/>
            <w:left w:val="none" w:sz="0" w:space="0" w:color="auto"/>
            <w:bottom w:val="none" w:sz="0" w:space="0" w:color="auto"/>
            <w:right w:val="none" w:sz="0" w:space="0" w:color="auto"/>
          </w:divBdr>
        </w:div>
        <w:div w:id="1222718456">
          <w:marLeft w:val="0"/>
          <w:marRight w:val="0"/>
          <w:marTop w:val="0"/>
          <w:marBottom w:val="0"/>
          <w:divBdr>
            <w:top w:val="none" w:sz="0" w:space="0" w:color="auto"/>
            <w:left w:val="none" w:sz="0" w:space="0" w:color="auto"/>
            <w:bottom w:val="none" w:sz="0" w:space="0" w:color="auto"/>
            <w:right w:val="none" w:sz="0" w:space="0" w:color="auto"/>
          </w:divBdr>
        </w:div>
        <w:div w:id="1141769275">
          <w:marLeft w:val="0"/>
          <w:marRight w:val="0"/>
          <w:marTop w:val="0"/>
          <w:marBottom w:val="0"/>
          <w:divBdr>
            <w:top w:val="none" w:sz="0" w:space="0" w:color="auto"/>
            <w:left w:val="none" w:sz="0" w:space="0" w:color="auto"/>
            <w:bottom w:val="none" w:sz="0" w:space="0" w:color="auto"/>
            <w:right w:val="none" w:sz="0" w:space="0" w:color="auto"/>
          </w:divBdr>
        </w:div>
        <w:div w:id="1645501864">
          <w:marLeft w:val="0"/>
          <w:marRight w:val="0"/>
          <w:marTop w:val="0"/>
          <w:marBottom w:val="0"/>
          <w:divBdr>
            <w:top w:val="none" w:sz="0" w:space="0" w:color="auto"/>
            <w:left w:val="none" w:sz="0" w:space="0" w:color="auto"/>
            <w:bottom w:val="none" w:sz="0" w:space="0" w:color="auto"/>
            <w:right w:val="none" w:sz="0" w:space="0" w:color="auto"/>
          </w:divBdr>
        </w:div>
        <w:div w:id="560485866">
          <w:marLeft w:val="0"/>
          <w:marRight w:val="0"/>
          <w:marTop w:val="0"/>
          <w:marBottom w:val="0"/>
          <w:divBdr>
            <w:top w:val="none" w:sz="0" w:space="0" w:color="auto"/>
            <w:left w:val="none" w:sz="0" w:space="0" w:color="auto"/>
            <w:bottom w:val="none" w:sz="0" w:space="0" w:color="auto"/>
            <w:right w:val="none" w:sz="0" w:space="0" w:color="auto"/>
          </w:divBdr>
        </w:div>
        <w:div w:id="460462208">
          <w:marLeft w:val="0"/>
          <w:marRight w:val="0"/>
          <w:marTop w:val="0"/>
          <w:marBottom w:val="0"/>
          <w:divBdr>
            <w:top w:val="none" w:sz="0" w:space="0" w:color="auto"/>
            <w:left w:val="none" w:sz="0" w:space="0" w:color="auto"/>
            <w:bottom w:val="none" w:sz="0" w:space="0" w:color="auto"/>
            <w:right w:val="none" w:sz="0" w:space="0" w:color="auto"/>
          </w:divBdr>
        </w:div>
        <w:div w:id="2106344083">
          <w:marLeft w:val="0"/>
          <w:marRight w:val="0"/>
          <w:marTop w:val="0"/>
          <w:marBottom w:val="0"/>
          <w:divBdr>
            <w:top w:val="none" w:sz="0" w:space="0" w:color="auto"/>
            <w:left w:val="none" w:sz="0" w:space="0" w:color="auto"/>
            <w:bottom w:val="none" w:sz="0" w:space="0" w:color="auto"/>
            <w:right w:val="none" w:sz="0" w:space="0" w:color="auto"/>
          </w:divBdr>
        </w:div>
        <w:div w:id="293147126">
          <w:marLeft w:val="0"/>
          <w:marRight w:val="0"/>
          <w:marTop w:val="0"/>
          <w:marBottom w:val="0"/>
          <w:divBdr>
            <w:top w:val="none" w:sz="0" w:space="0" w:color="auto"/>
            <w:left w:val="none" w:sz="0" w:space="0" w:color="auto"/>
            <w:bottom w:val="none" w:sz="0" w:space="0" w:color="auto"/>
            <w:right w:val="none" w:sz="0" w:space="0" w:color="auto"/>
          </w:divBdr>
        </w:div>
      </w:divsChild>
    </w:div>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customXml/item6.xml"/><Relationship Id="rId10" Type="http://schemas.openxmlformats.org/officeDocument/2006/relationships/footnotes" Target="footnotes.xml"/><Relationship Id="rId14" Type="http://schemas.openxmlformats.org/officeDocument/2006/relationships/theme" Target="theme/theme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52</_dlc_DocId>
    <_dlc_DocIdUrl xmlns="89461f00-0b74-46d7-ba90-7a84aa4e2ee4">
      <Url>https://sharepoint.wwrc.net/VBPDdocs/_layouts/15/DocIdRedir.aspx?ID=NKAHMF2WWKTP-399312027-1852</Url>
      <Description>NKAHMF2WWKTP-399312027-185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4E407-209A-41A5-989B-57928F89B92E}"/>
</file>

<file path=customXml/itemProps2.xml><?xml version="1.0" encoding="utf-8"?>
<ds:datastoreItem xmlns:ds="http://schemas.openxmlformats.org/officeDocument/2006/customXml" ds:itemID="{A1D8A6BE-0AF0-45B6-AE63-37ED8898B62F}"/>
</file>

<file path=customXml/itemProps3.xml><?xml version="1.0" encoding="utf-8"?>
<ds:datastoreItem xmlns:ds="http://schemas.openxmlformats.org/officeDocument/2006/customXml" ds:itemID="{00ADD6D0-B19B-4071-AF7E-BDF318F80788}"/>
</file>

<file path=customXml/itemProps4.xml><?xml version="1.0" encoding="utf-8"?>
<ds:datastoreItem xmlns:ds="http://schemas.openxmlformats.org/officeDocument/2006/customXml" ds:itemID="{EB84E407-209A-41A5-989B-57928F89B92E}">
  <ds:schemaRefs>
    <ds:schemaRef ds:uri="http://schemas.microsoft.com/sharepoint/v3/contenttype/forms"/>
  </ds:schemaRefs>
</ds:datastoreItem>
</file>

<file path=customXml/itemProps5.xml><?xml version="1.0" encoding="utf-8"?>
<ds:datastoreItem xmlns:ds="http://schemas.openxmlformats.org/officeDocument/2006/customXml" ds:itemID="{9D19C87D-12C5-4207-B941-B078F081C13E}"/>
</file>

<file path=customXml/itemProps6.xml><?xml version="1.0" encoding="utf-8"?>
<ds:datastoreItem xmlns:ds="http://schemas.openxmlformats.org/officeDocument/2006/customXml" ds:itemID="{03F3CC91-7FDC-4983-8AFD-131D71553438}"/>
</file>

<file path=docProps/app.xml><?xml version="1.0" encoding="utf-8"?>
<Properties xmlns="http://schemas.openxmlformats.org/officeDocument/2006/extended-properties" xmlns:vt="http://schemas.openxmlformats.org/officeDocument/2006/docPropsVTypes">
  <Template>Normal</Template>
  <TotalTime>45</TotalTime>
  <Pages>1</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VITA Program</cp:lastModifiedBy>
  <cp:revision>8</cp:revision>
  <cp:lastPrinted>2019-06-24T12:57:00Z</cp:lastPrinted>
  <dcterms:created xsi:type="dcterms:W3CDTF">2020-09-24T17:16:00Z</dcterms:created>
  <dcterms:modified xsi:type="dcterms:W3CDTF">2021-03-2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da474562-5bb1-4e9d-9d2c-a510245e34cd</vt:lpwstr>
  </property>
</Properties>
</file>